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15-center-day-3"/>
      <w:r>
        <w:t xml:space="preserve">Unit 2 Lesson 15: Center Day 3</w:t>
      </w:r>
      <w:bookmarkEnd w:id="20"/>
    </w:p>
    <w:p>
      <w:pPr>
        <w:pStyle w:val="Heading3"/>
      </w:pPr>
      <w:bookmarkStart w:id="21" w:name="X3ca68e8f9fc7261be9f767990f90ee866168e74"/>
      <w:r>
        <w:t xml:space="preserve">Number Talk: Subtract Multiples of 10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25</m:t>
        </m:r>
        <m:r>
          <m:t>−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35</m:t>
        </m:r>
        <m:r>
          <m:t>−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35</m:t>
        </m:r>
        <m:r>
          <m:t>−</m:t>
        </m:r>
        <m:r>
          <m:t>20</m:t>
        </m:r>
      </m:oMath>
    </w:p>
    <w:p>
      <w:pPr>
        <w:numPr>
          <w:ilvl w:val="0"/>
          <w:numId w:val="1001"/>
        </w:numPr>
      </w:pPr>
      <m:oMath>
        <m:r>
          <m:t>35</m:t>
        </m:r>
        <m:r>
          <m:t>−</m:t>
        </m:r>
        <m:r>
          <m:t>19</m:t>
        </m:r>
      </m:oMath>
    </w:p>
    <w:p>
      <w:pPr>
        <w:pStyle w:val="Heading3"/>
      </w:pPr>
      <w:bookmarkStart w:id="23" w:name="introduce-math-stories-tape-diagrams"/>
      <w:r>
        <w:t xml:space="preserve">1 Introduce Math Stories, Tape Diagram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Heading3"/>
      </w:pPr>
      <w:bookmarkStart w:id="25" w:name="centers-choice-time"/>
      <w:r>
        <w:t xml:space="preserve">2 Centers: Choice Time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1" name="Picture"/>
            <a:graphic>
              <a:graphicData uri="http://schemas.openxmlformats.org/drawingml/2006/picture">
                <pic:pic>
                  <pic:nvPicPr>
                    <pic:cNvPr descr="/app/tmp/embedder-1619923521.8197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1" name="Picture"/>
            <a:graphic>
              <a:graphicData uri="http://schemas.openxmlformats.org/drawingml/2006/picture">
                <pic:pic>
                  <pic:nvPicPr>
                    <pic:cNvPr descr="/app/tmp/embedder-1619923521.8429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1" name="Picture"/>
            <a:graphic>
              <a:graphicData uri="http://schemas.openxmlformats.org/drawingml/2006/picture">
                <pic:pic>
                  <pic:nvPicPr>
                    <pic:cNvPr descr="/app/tmp/embedder-1619923521.8635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2:45:22Z</dcterms:created>
  <dcterms:modified xsi:type="dcterms:W3CDTF">2021-05-02T02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txBzfJe009MR92CVzJIJEdBH7vUk1hrwGMO4W4BLMMSR7iaAQSKokS5vMDNVCdB8Ob+PfpwAxZ2s6GD8zTMpw==</vt:lpwstr>
  </property>
</Properties>
</file>